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е с требованиями.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прерывная интеграция и непрерывное развертывание (CI/CD)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будем создавать статический сайт, для этого нам понадобится Hugo. Hugo — это генератор статических страниц для интернет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второго этапа индивидуального проекта я разместил свою фотографию на сайт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64178"/>
            <wp:effectExtent b="0" l="0" r="0" t="0"/>
            <wp:docPr descr="Figure 1: Размещение фотографии на сайте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0-12-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змещение фотографии на сайте</w:t>
      </w:r>
    </w:p>
    <w:bookmarkEnd w:id="0"/>
    <w:p>
      <w:pPr>
        <w:pStyle w:val="BodyText"/>
      </w:pPr>
      <w:r>
        <w:t xml:space="preserve">Затем я разместил краткую информацию о себе, своих интересах, образовании, после чего добавил пост по прошедшей неделе и пост о системе контроля версий Git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-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781307"/>
            <wp:effectExtent b="0" l="0" r="0" t="0"/>
            <wp:docPr descr="Figure 2: Добавление информации о себе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0-26-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обавление информации о себе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781307"/>
            <wp:effectExtent b="0" l="0" r="0" t="0"/>
            <wp:docPr descr="Figure 3: Создание поста о системе контроля версий Git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0-45-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поста о системе контроля версий Git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62283"/>
            <wp:effectExtent b="0" l="0" r="0" t="0"/>
            <wp:docPr descr="Figure 4: Создание поста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0-50-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поста по прошедшей неделе</w:t>
      </w:r>
    </w:p>
    <w:bookmarkEnd w:id="0"/>
    <w:p>
      <w:pPr>
        <w:pStyle w:val="BodyText"/>
      </w:pPr>
      <w:r>
        <w:t xml:space="preserve">После этого я обновил сайт и зашёл на н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-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 5: Обновление сайт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0-59-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бновление сайт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96045"/>
            <wp:effectExtent b="0" l="0" r="0" t="0"/>
            <wp:docPr descr="Figure 6: Главная страница сайта после обновления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1-30-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Главная страница сайта после обновления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96045"/>
            <wp:effectExtent b="0" l="0" r="0" t="0"/>
            <wp:docPr descr="Figure 7: Пост о системе контроля версий Git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1-31-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ст о системе контроля версий Git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96045"/>
            <wp:effectExtent b="0" l="0" r="0" t="0"/>
            <wp:docPr descr="Figure 8: Пост п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21-31-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ст по прошедшей неделе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этапа индивидуального проекта я отредактировал сайт в соответствии с требованиями и добавил информацию о себе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Этапы реализации проекта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2</dc:title>
  <dc:creator>Никита Михайлович Демидович</dc:creator>
  <dc:language>ru-RU</dc:language>
  <cp:keywords/>
  <dcterms:created xsi:type="dcterms:W3CDTF">2023-03-18T19:26:52Z</dcterms:created>
  <dcterms:modified xsi:type="dcterms:W3CDTF">2023-03-18T19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